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fc69758b58d35c358e4cf1b2559db648f361156"/>
    <w:p>
      <w:pPr>
        <w:pStyle w:val="Heading3"/>
      </w:pPr>
      <w:r>
        <w:t xml:space="preserve">В «Туле» покажут российские мультфильмы-участники всероссийской акции</w:t>
      </w:r>
    </w:p>
    <w:p>
      <w:pPr>
        <w:pStyle w:val="FirstParagraph"/>
      </w:pPr>
      <w:r>
        <w:t xml:space="preserve">10.10.2022</w:t>
      </w:r>
    </w:p>
    <w:p>
      <w:pPr>
        <w:pStyle w:val="BodyText"/>
      </w:pPr>
      <w:r>
        <w:rPr>
          <w:iCs/>
          <w:i/>
          <w:bCs/>
          <w:b/>
        </w:rPr>
        <w:t xml:space="preserve">В кинотеатре «Тула» 22 октября состоится бесплатный показ фильмов-участников всероссийской акции «Открытая премьера» XXVII Открытого российского фестиваля анимационного кино в г. Суздале «Мамина пуговка». Кинопоказы будут проходить в сети кинотеатров «Москино» в октябре, ноябре и декабре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— Юных зрителей от шести лет и старше и их родителей бесплатно покажут фильмы Мой комбез, Морси (серия «День рождения Морси»), Ладушки 2.0 (серия: «Концерт»), Голубые штаны, Мамина пуговка, Гора самоцветов. Дровосекова краюшка, Мульт-Ап-3 (Веселый калейдоскоп-3 «Пираты Каспийского моря»), Кабанчик, который смотрел вдаль, Столбецова. Капризка (серия «Капризка»), — рассказали в пресс-службе «Москино»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Начало в 10.00. Напомним, что кинотеатр «Тула» расположен по адресу: ул. Кухмистерова, д.4. Требуется предварительная регистрация по ссылке: </w:t>
      </w:r>
      <w:hyperlink r:id="rId20">
        <w:r>
          <w:rPr>
            <w:rStyle w:val="Hyperlink"/>
          </w:rPr>
          <w:t xml:space="preserve">https://set-kinoteatrov-moskino.timepad.ru/event/2179599/</w:t>
        </w:r>
      </w:hyperlink>
      <w:r>
        <w:t xml:space="preserve">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pechatniki.mos.ru/presscenter/news/detail/11096415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Печатники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pechatniki.mos.ru" TargetMode="External" /><Relationship Type="http://schemas.openxmlformats.org/officeDocument/2006/relationships/hyperlink" Id="rId21" Target="http://pechatniki.mos.ru/presscenter/news/detail/11096415.html" TargetMode="External" /><Relationship Type="http://schemas.openxmlformats.org/officeDocument/2006/relationships/hyperlink" Id="rId20" Target="https://set-kinoteatrov-moskino.timepad.ru/event/217959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pechatniki.mos.ru" TargetMode="External" /><Relationship Type="http://schemas.openxmlformats.org/officeDocument/2006/relationships/hyperlink" Id="rId21" Target="http://pechatniki.mos.ru/presscenter/news/detail/11096415.html" TargetMode="External" /><Relationship Type="http://schemas.openxmlformats.org/officeDocument/2006/relationships/hyperlink" Id="rId20" Target="https://set-kinoteatrov-moskino.timepad.ru/event/217959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6T03:49:32Z</dcterms:created>
  <dcterms:modified xsi:type="dcterms:W3CDTF">2025-05-26T03:4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